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B6515A" w14:textId="77777777" w:rsidR="009C07BC" w:rsidRDefault="009C07BC">
      <w:pPr>
        <w:rPr>
          <w:b/>
        </w:rPr>
      </w:pPr>
      <w:bookmarkStart w:id="0" w:name="_GoBack"/>
      <w:bookmarkEnd w:id="0"/>
    </w:p>
    <w:p w14:paraId="7F5BB658" w14:textId="77777777" w:rsidR="009C07BC" w:rsidRPr="00DF03F5" w:rsidRDefault="00DF03F5">
      <w:pPr>
        <w:rPr>
          <w:b/>
        </w:rPr>
      </w:pPr>
      <w:r w:rsidRPr="00DF03F5">
        <w:rPr>
          <w:b/>
        </w:rPr>
        <w:t>Instructional Program Review Template Evaluation Rubric</w:t>
      </w:r>
    </w:p>
    <w:tbl>
      <w:tblPr>
        <w:tblStyle w:val="TableGrid"/>
        <w:tblW w:w="5000" w:type="pct"/>
        <w:tblLayout w:type="fixed"/>
        <w:tblLook w:val="04A0" w:firstRow="1" w:lastRow="0" w:firstColumn="1" w:lastColumn="0" w:noHBand="0" w:noVBand="1"/>
      </w:tblPr>
      <w:tblGrid>
        <w:gridCol w:w="2088"/>
        <w:gridCol w:w="6571"/>
        <w:gridCol w:w="1438"/>
        <w:gridCol w:w="1441"/>
        <w:gridCol w:w="1529"/>
        <w:gridCol w:w="1549"/>
      </w:tblGrid>
      <w:tr w:rsidR="00C209D6" w:rsidRPr="00DF03F5" w14:paraId="4FF4F95C" w14:textId="77777777" w:rsidTr="00C209D6">
        <w:tc>
          <w:tcPr>
            <w:tcW w:w="714" w:type="pct"/>
            <w:vAlign w:val="center"/>
          </w:tcPr>
          <w:p w14:paraId="7C6F4733" w14:textId="77777777" w:rsidR="00DF03F5" w:rsidRPr="00DF03F5" w:rsidRDefault="007C01F4" w:rsidP="007C01F4">
            <w:pPr>
              <w:rPr>
                <w:b/>
              </w:rPr>
            </w:pPr>
            <w:r>
              <w:rPr>
                <w:b/>
              </w:rPr>
              <w:t>Template Items</w:t>
            </w:r>
          </w:p>
        </w:tc>
        <w:tc>
          <w:tcPr>
            <w:tcW w:w="2248" w:type="pct"/>
            <w:vAlign w:val="center"/>
          </w:tcPr>
          <w:p w14:paraId="540B6BD5" w14:textId="77777777" w:rsidR="00DF03F5" w:rsidRPr="00DF03F5" w:rsidRDefault="007C01F4" w:rsidP="007C01F4">
            <w:pPr>
              <w:rPr>
                <w:b/>
              </w:rPr>
            </w:pPr>
            <w:r>
              <w:rPr>
                <w:b/>
              </w:rPr>
              <w:t>Evaluation Criteria and Description</w:t>
            </w:r>
          </w:p>
        </w:tc>
        <w:tc>
          <w:tcPr>
            <w:tcW w:w="492" w:type="pct"/>
            <w:vAlign w:val="center"/>
          </w:tcPr>
          <w:p w14:paraId="5534B168" w14:textId="77777777" w:rsidR="00DF03F5" w:rsidRPr="00DF03F5" w:rsidRDefault="001C6E9B" w:rsidP="007C01F4">
            <w:pPr>
              <w:jc w:val="center"/>
              <w:rPr>
                <w:b/>
              </w:rPr>
            </w:pPr>
            <w:r>
              <w:rPr>
                <w:b/>
              </w:rPr>
              <w:t>Excellent</w:t>
            </w:r>
          </w:p>
        </w:tc>
        <w:tc>
          <w:tcPr>
            <w:tcW w:w="493" w:type="pct"/>
            <w:vAlign w:val="center"/>
          </w:tcPr>
          <w:p w14:paraId="6186B341" w14:textId="77777777" w:rsidR="00DF03F5" w:rsidRPr="00DF03F5" w:rsidRDefault="00DF03F5" w:rsidP="007C01F4">
            <w:pPr>
              <w:jc w:val="center"/>
              <w:rPr>
                <w:b/>
              </w:rPr>
            </w:pPr>
            <w:r>
              <w:rPr>
                <w:b/>
              </w:rPr>
              <w:t>Meets the Standard</w:t>
            </w:r>
          </w:p>
        </w:tc>
        <w:tc>
          <w:tcPr>
            <w:tcW w:w="523" w:type="pct"/>
            <w:vAlign w:val="center"/>
          </w:tcPr>
          <w:p w14:paraId="0797A19A" w14:textId="77777777" w:rsidR="001C6E9B" w:rsidRPr="00DF03F5" w:rsidRDefault="001C6E9B" w:rsidP="007C01F4">
            <w:pPr>
              <w:jc w:val="center"/>
              <w:rPr>
                <w:b/>
              </w:rPr>
            </w:pPr>
            <w:r>
              <w:rPr>
                <w:b/>
              </w:rPr>
              <w:t xml:space="preserve">Needs Some Improvement to Meet the Standard </w:t>
            </w:r>
          </w:p>
        </w:tc>
        <w:tc>
          <w:tcPr>
            <w:tcW w:w="530" w:type="pct"/>
            <w:vAlign w:val="center"/>
          </w:tcPr>
          <w:p w14:paraId="5F1F5461" w14:textId="77777777" w:rsidR="001C6E9B" w:rsidRPr="00DF03F5" w:rsidRDefault="001C6E9B" w:rsidP="007C01F4">
            <w:pPr>
              <w:jc w:val="center"/>
              <w:rPr>
                <w:b/>
              </w:rPr>
            </w:pPr>
            <w:r>
              <w:rPr>
                <w:b/>
              </w:rPr>
              <w:t>Needs Major Improvement to Meet the Standard</w:t>
            </w:r>
          </w:p>
        </w:tc>
      </w:tr>
      <w:tr w:rsidR="00C209D6" w14:paraId="6CEB3F83" w14:textId="77777777" w:rsidTr="00C209D6">
        <w:tc>
          <w:tcPr>
            <w:tcW w:w="714" w:type="pct"/>
            <w:vAlign w:val="center"/>
          </w:tcPr>
          <w:p w14:paraId="040F1C63" w14:textId="77777777" w:rsidR="00DF03F5" w:rsidRPr="007C01F4" w:rsidRDefault="00DF03F5" w:rsidP="007C01F4">
            <w:pPr>
              <w:rPr>
                <w:b/>
              </w:rPr>
            </w:pPr>
            <w:r w:rsidRPr="007C01F4">
              <w:rPr>
                <w:b/>
              </w:rPr>
              <w:t>Mission Statement</w:t>
            </w:r>
          </w:p>
        </w:tc>
        <w:tc>
          <w:tcPr>
            <w:tcW w:w="2248" w:type="pct"/>
          </w:tcPr>
          <w:p w14:paraId="52C0ACE6" w14:textId="77777777" w:rsidR="00646F52" w:rsidRPr="00646F52" w:rsidRDefault="00646F52" w:rsidP="00DF03F5">
            <w:pPr>
              <w:rPr>
                <w:b/>
                <w:u w:val="single"/>
              </w:rPr>
            </w:pPr>
            <w:r w:rsidRPr="00646F52">
              <w:rPr>
                <w:b/>
                <w:u w:val="single"/>
              </w:rPr>
              <w:t>Criteria</w:t>
            </w:r>
          </w:p>
          <w:p w14:paraId="44B5D077" w14:textId="77777777" w:rsidR="00DF03F5" w:rsidRDefault="00705584" w:rsidP="00DF03F5">
            <w:r>
              <w:t>The mission statement</w:t>
            </w:r>
          </w:p>
          <w:p w14:paraId="0E0B4810" w14:textId="77777777" w:rsidR="00DF03F5" w:rsidRDefault="00705584" w:rsidP="001C51F0">
            <w:pPr>
              <w:pStyle w:val="ListParagraph"/>
              <w:numPr>
                <w:ilvl w:val="0"/>
                <w:numId w:val="7"/>
              </w:numPr>
            </w:pPr>
            <w:proofErr w:type="gramStart"/>
            <w:r>
              <w:t>c</w:t>
            </w:r>
            <w:r w:rsidR="00D16FC2">
              <w:t>learly</w:t>
            </w:r>
            <w:proofErr w:type="gramEnd"/>
            <w:r w:rsidR="00D16FC2">
              <w:t xml:space="preserve"> states the purpose of the program</w:t>
            </w:r>
          </w:p>
          <w:p w14:paraId="61D857B1" w14:textId="77777777" w:rsidR="005D7212" w:rsidRDefault="00705584" w:rsidP="001C51F0">
            <w:pPr>
              <w:pStyle w:val="ListParagraph"/>
              <w:numPr>
                <w:ilvl w:val="0"/>
                <w:numId w:val="7"/>
              </w:numPr>
            </w:pPr>
            <w:proofErr w:type="gramStart"/>
            <w:r>
              <w:t>i</w:t>
            </w:r>
            <w:r w:rsidR="00D16FC2">
              <w:t>n</w:t>
            </w:r>
            <w:r w:rsidR="001C51F0">
              <w:t>dicates</w:t>
            </w:r>
            <w:proofErr w:type="gramEnd"/>
            <w:r w:rsidR="001C51F0">
              <w:t xml:space="preserve"> the primary function</w:t>
            </w:r>
          </w:p>
          <w:p w14:paraId="43A8FEE3" w14:textId="77777777" w:rsidR="00D16FC2" w:rsidRDefault="005D7212" w:rsidP="001C51F0">
            <w:pPr>
              <w:pStyle w:val="ListParagraph"/>
              <w:numPr>
                <w:ilvl w:val="0"/>
                <w:numId w:val="7"/>
              </w:numPr>
            </w:pPr>
            <w:r>
              <w:t xml:space="preserve">Indicates the </w:t>
            </w:r>
            <w:r w:rsidR="00D16FC2">
              <w:t xml:space="preserve">activities of the program </w:t>
            </w:r>
          </w:p>
          <w:p w14:paraId="45471F49" w14:textId="77777777" w:rsidR="00DF03F5" w:rsidRDefault="00705584" w:rsidP="001C51F0">
            <w:pPr>
              <w:pStyle w:val="ListParagraph"/>
              <w:numPr>
                <w:ilvl w:val="0"/>
                <w:numId w:val="7"/>
              </w:numPr>
            </w:pPr>
            <w:proofErr w:type="gramStart"/>
            <w:r>
              <w:t>d</w:t>
            </w:r>
            <w:r w:rsidR="00DF03F5">
              <w:t>escribes</w:t>
            </w:r>
            <w:proofErr w:type="gramEnd"/>
            <w:r w:rsidR="00DF03F5">
              <w:t xml:space="preserve"> the programs’ </w:t>
            </w:r>
            <w:r w:rsidR="001C51F0">
              <w:t>aspirational</w:t>
            </w:r>
            <w:r w:rsidR="00DF03F5">
              <w:t xml:space="preserve"> goals for the future and what the program hopes to achieve</w:t>
            </w:r>
          </w:p>
          <w:p w14:paraId="5487FEAC" w14:textId="77777777" w:rsidR="007C01F4" w:rsidRDefault="00705584" w:rsidP="001C51F0">
            <w:pPr>
              <w:pStyle w:val="ListParagraph"/>
              <w:numPr>
                <w:ilvl w:val="0"/>
                <w:numId w:val="7"/>
              </w:numPr>
            </w:pPr>
            <w:proofErr w:type="gramStart"/>
            <w:r>
              <w:t>r</w:t>
            </w:r>
            <w:r w:rsidR="007C01F4">
              <w:t>eflects</w:t>
            </w:r>
            <w:proofErr w:type="gramEnd"/>
            <w:r w:rsidR="007C01F4">
              <w:t xml:space="preserve"> the program’s priorities and values</w:t>
            </w:r>
          </w:p>
          <w:p w14:paraId="0041ED72" w14:textId="77777777" w:rsidR="001C51F0" w:rsidRDefault="00705584" w:rsidP="001C51F0">
            <w:pPr>
              <w:pStyle w:val="ListParagraph"/>
              <w:numPr>
                <w:ilvl w:val="0"/>
                <w:numId w:val="7"/>
              </w:numPr>
            </w:pPr>
            <w:proofErr w:type="gramStart"/>
            <w:r>
              <w:t>i</w:t>
            </w:r>
            <w:r w:rsidR="007C01F4">
              <w:t>ndicates</w:t>
            </w:r>
            <w:proofErr w:type="gramEnd"/>
            <w:r w:rsidR="007C01F4">
              <w:t xml:space="preserve"> who the</w:t>
            </w:r>
            <w:r w:rsidR="001C51F0">
              <w:t xml:space="preserve"> students and/or</w:t>
            </w:r>
            <w:r w:rsidR="007C01F4">
              <w:t xml:space="preserve"> stakeholders are</w:t>
            </w:r>
            <w:r w:rsidR="001C51F0">
              <w:t xml:space="preserve"> </w:t>
            </w:r>
          </w:p>
          <w:p w14:paraId="7C3EE389" w14:textId="77777777" w:rsidR="00D16FC2" w:rsidRDefault="00705584" w:rsidP="001C51F0">
            <w:pPr>
              <w:pStyle w:val="ListParagraph"/>
              <w:numPr>
                <w:ilvl w:val="0"/>
                <w:numId w:val="7"/>
              </w:numPr>
            </w:pPr>
            <w:proofErr w:type="gramStart"/>
            <w:r>
              <w:t>i</w:t>
            </w:r>
            <w:r w:rsidR="00D16FC2">
              <w:t>s</w:t>
            </w:r>
            <w:proofErr w:type="gramEnd"/>
            <w:r w:rsidR="00D16FC2">
              <w:t xml:space="preserve"> aligned to the college mission statement</w:t>
            </w:r>
          </w:p>
          <w:p w14:paraId="13ABF6A9" w14:textId="77777777" w:rsidR="00D16FC2" w:rsidRDefault="00705584" w:rsidP="001C51F0">
            <w:pPr>
              <w:pStyle w:val="ListParagraph"/>
              <w:numPr>
                <w:ilvl w:val="0"/>
                <w:numId w:val="7"/>
              </w:numPr>
            </w:pPr>
            <w:proofErr w:type="gramStart"/>
            <w:r>
              <w:t>i</w:t>
            </w:r>
            <w:r w:rsidR="007C01F4">
              <w:t>s</w:t>
            </w:r>
            <w:proofErr w:type="gramEnd"/>
            <w:r w:rsidR="00D16FC2">
              <w:t xml:space="preserve"> clear and concise</w:t>
            </w:r>
          </w:p>
          <w:p w14:paraId="472264DF" w14:textId="77777777" w:rsidR="00D16FC2" w:rsidRDefault="00D16FC2" w:rsidP="00D16FC2"/>
          <w:p w14:paraId="0D8490B0" w14:textId="77777777" w:rsidR="00DF03F5" w:rsidRPr="007C01F4" w:rsidRDefault="007C01F4" w:rsidP="00DF03F5">
            <w:pPr>
              <w:rPr>
                <w:b/>
                <w:u w:val="single"/>
              </w:rPr>
            </w:pPr>
            <w:r w:rsidRPr="007C01F4">
              <w:rPr>
                <w:b/>
                <w:u w:val="single"/>
              </w:rPr>
              <w:t>Definitions</w:t>
            </w:r>
          </w:p>
          <w:p w14:paraId="31AF62F7" w14:textId="77777777"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14:paraId="30746BF5" w14:textId="77777777" w:rsidR="007C01F4" w:rsidRDefault="007C01F4" w:rsidP="00DF03F5"/>
          <w:p w14:paraId="7D5E61C1" w14:textId="77777777"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14:paraId="28D91B75" w14:textId="77777777" w:rsidR="005D7212" w:rsidRDefault="005D7212" w:rsidP="00DF03F5"/>
          <w:p w14:paraId="2BFF122D" w14:textId="77777777" w:rsidR="005D7212" w:rsidRDefault="005D7212" w:rsidP="00DF03F5">
            <w:r>
              <w:t xml:space="preserve">Define Distinctive - </w:t>
            </w:r>
          </w:p>
          <w:p w14:paraId="73690470" w14:textId="77777777" w:rsidR="005D7212" w:rsidRDefault="005D7212" w:rsidP="00DF03F5"/>
          <w:p w14:paraId="1EDC3074" w14:textId="77777777" w:rsidR="00DF03F5" w:rsidRDefault="00D16FC2" w:rsidP="00DF03F5">
            <w:r>
              <w:t xml:space="preserve"> </w:t>
            </w:r>
            <w:r w:rsidRPr="00D16FC2">
              <w:rPr>
                <w:sz w:val="16"/>
                <w:szCs w:val="16"/>
              </w:rPr>
              <w:t>(</w:t>
            </w:r>
            <w:hyperlink r:id="rId6" w:history="1">
              <w:r w:rsidRPr="00D16FC2">
                <w:rPr>
                  <w:rStyle w:val="Hyperlink"/>
                  <w:sz w:val="16"/>
                  <w:szCs w:val="16"/>
                </w:rPr>
                <w:t>https://www.edglossary.org/mission-and-vision/</w:t>
              </w:r>
            </w:hyperlink>
            <w:r w:rsidRPr="00D16FC2">
              <w:rPr>
                <w:sz w:val="16"/>
                <w:szCs w:val="16"/>
              </w:rPr>
              <w:t xml:space="preserve">; </w:t>
            </w:r>
            <w:hyperlink r:id="rId7" w:history="1">
              <w:r w:rsidRPr="00D16FC2">
                <w:rPr>
                  <w:rStyle w:val="Hyperlink"/>
                  <w:sz w:val="16"/>
                  <w:szCs w:val="16"/>
                </w:rPr>
                <w:t>https://assessment.uconn.edu/wp-content/uploads/sites/1804/2016/06/HowToWriteMission.pdf</w:t>
              </w:r>
            </w:hyperlink>
            <w:r w:rsidR="007C01F4">
              <w:rPr>
                <w:sz w:val="16"/>
                <w:szCs w:val="16"/>
              </w:rPr>
              <w:t>; also based on material from the UCF Academic Program Assessment Handbook and material from the University of San Diego</w:t>
            </w:r>
            <w:r w:rsidRPr="00D16FC2">
              <w:rPr>
                <w:sz w:val="16"/>
                <w:szCs w:val="16"/>
              </w:rPr>
              <w:t>)</w:t>
            </w:r>
          </w:p>
        </w:tc>
        <w:tc>
          <w:tcPr>
            <w:tcW w:w="492" w:type="pct"/>
          </w:tcPr>
          <w:p w14:paraId="003B9E0C" w14:textId="77777777" w:rsidR="00705584" w:rsidRDefault="00705584" w:rsidP="00705584">
            <w:pPr>
              <w:jc w:val="center"/>
            </w:pPr>
          </w:p>
          <w:p w14:paraId="0A2AE5EA" w14:textId="77777777" w:rsidR="00DF03F5" w:rsidRDefault="00BF0337" w:rsidP="00BF0337">
            <w:pPr>
              <w:jc w:val="center"/>
            </w:pPr>
            <w:r>
              <w:t>Exceeds expectations for all 8 criteria</w:t>
            </w:r>
          </w:p>
        </w:tc>
        <w:tc>
          <w:tcPr>
            <w:tcW w:w="493" w:type="pct"/>
          </w:tcPr>
          <w:p w14:paraId="2AC2F44A" w14:textId="77777777" w:rsidR="00705584" w:rsidRDefault="00705584" w:rsidP="00705584">
            <w:pPr>
              <w:jc w:val="center"/>
            </w:pPr>
          </w:p>
          <w:p w14:paraId="1422782B" w14:textId="77777777" w:rsidR="00DF03F5" w:rsidRDefault="00646F52" w:rsidP="00BF0337">
            <w:pPr>
              <w:jc w:val="center"/>
            </w:pPr>
            <w:r>
              <w:t>Addresse</w:t>
            </w:r>
            <w:r w:rsidR="00BF0337">
              <w:t>s</w:t>
            </w:r>
            <w:r>
              <w:t xml:space="preserve"> all 8 criteria</w:t>
            </w:r>
          </w:p>
        </w:tc>
        <w:tc>
          <w:tcPr>
            <w:tcW w:w="523" w:type="pct"/>
          </w:tcPr>
          <w:p w14:paraId="0968C42E" w14:textId="77777777" w:rsidR="00705584" w:rsidRDefault="00705584" w:rsidP="00705584">
            <w:pPr>
              <w:jc w:val="center"/>
            </w:pPr>
          </w:p>
          <w:p w14:paraId="133ADD89" w14:textId="77777777" w:rsidR="00DF03F5" w:rsidRDefault="00BF0337" w:rsidP="00646F52">
            <w:pPr>
              <w:jc w:val="center"/>
            </w:pPr>
            <w:r>
              <w:t>Addresses</w:t>
            </w:r>
            <w:r w:rsidR="00646F52">
              <w:t xml:space="preserve"> 4 to 7 </w:t>
            </w:r>
            <w:r w:rsidR="00705584">
              <w:t xml:space="preserve">of the criteria </w:t>
            </w:r>
          </w:p>
        </w:tc>
        <w:tc>
          <w:tcPr>
            <w:tcW w:w="530" w:type="pct"/>
          </w:tcPr>
          <w:p w14:paraId="5451912B" w14:textId="77777777" w:rsidR="00705584" w:rsidRDefault="00705584" w:rsidP="00705584">
            <w:pPr>
              <w:jc w:val="center"/>
            </w:pPr>
          </w:p>
          <w:p w14:paraId="583B1040" w14:textId="77777777" w:rsidR="00DF03F5" w:rsidRDefault="00BF0337" w:rsidP="00BF0337">
            <w:pPr>
              <w:jc w:val="center"/>
            </w:pPr>
            <w:r>
              <w:t>Addresses fewer</w:t>
            </w:r>
            <w:r w:rsidR="00705584">
              <w:t xml:space="preserve"> than 4 of the criteria </w:t>
            </w:r>
          </w:p>
        </w:tc>
      </w:tr>
    </w:tbl>
    <w:p w14:paraId="677CCA30" w14:textId="77777777" w:rsidR="00DF03F5" w:rsidRDefault="00DF03F5"/>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4"/>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A3NAJSFoZmpko6SsGpxcWZ+XkgBUa1AFHvXOYsAAAA"/>
  </w:docVars>
  <w:rsids>
    <w:rsidRoot w:val="00DF03F5"/>
    <w:rsid w:val="001C51F0"/>
    <w:rsid w:val="001C6E9B"/>
    <w:rsid w:val="00212920"/>
    <w:rsid w:val="003F0B52"/>
    <w:rsid w:val="005979B2"/>
    <w:rsid w:val="005D7212"/>
    <w:rsid w:val="00646F52"/>
    <w:rsid w:val="00705584"/>
    <w:rsid w:val="007C01F4"/>
    <w:rsid w:val="007E68AC"/>
    <w:rsid w:val="0083593E"/>
    <w:rsid w:val="00841489"/>
    <w:rsid w:val="00932B5D"/>
    <w:rsid w:val="009C07BC"/>
    <w:rsid w:val="00BF0337"/>
    <w:rsid w:val="00C209D6"/>
    <w:rsid w:val="00C8401E"/>
    <w:rsid w:val="00D16FC2"/>
    <w:rsid w:val="00DF03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40F8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edglossary.org/mission-and-vision/" TargetMode="External"/><Relationship Id="rId7" Type="http://schemas.openxmlformats.org/officeDocument/2006/relationships/hyperlink" Target="https://assessment.uconn.edu/wp-content/uploads/sites/1804/2016/06/HowToWriteMission.pdf"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03</Words>
  <Characters>1731</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Justin Schultz</cp:lastModifiedBy>
  <cp:revision>2</cp:revision>
  <dcterms:created xsi:type="dcterms:W3CDTF">2018-08-20T16:11:00Z</dcterms:created>
  <dcterms:modified xsi:type="dcterms:W3CDTF">2018-08-20T16:11:00Z</dcterms:modified>
</cp:coreProperties>
</file>